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6/6/2020</w:t>
      </w:r>
    </w:p>
    <w:p>
      <w:pPr>
        <w:pStyle w:val="Heading2"/>
      </w:pPr>
      <w:bookmarkStart w:id="20" w:name="this-is-the-r-markdown-file"/>
      <w:r>
        <w:t xml:space="preserve">This is the R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6-06T10:54:45Z</dcterms:created>
  <dcterms:modified xsi:type="dcterms:W3CDTF">2020-06-06T10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>word_document</vt:lpwstr>
  </property>
</Properties>
</file>